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90B" w:rsidRPr="00656C07" w:rsidRDefault="003A790B" w:rsidP="003A790B">
      <w:pPr>
        <w:tabs>
          <w:tab w:val="left" w:pos="3298"/>
          <w:tab w:val="right" w:pos="9638"/>
        </w:tabs>
        <w:jc w:val="lowKashida"/>
        <w:rPr>
          <w:rFonts w:cs="B Zar"/>
          <w:b/>
          <w:bCs/>
          <w:rtl/>
          <w:lang w:bidi="fa-IR"/>
        </w:rPr>
      </w:pPr>
    </w:p>
    <w:p w:rsidR="003A790B" w:rsidRPr="00656C07" w:rsidRDefault="003A790B" w:rsidP="003A790B">
      <w:pPr>
        <w:tabs>
          <w:tab w:val="left" w:pos="3298"/>
          <w:tab w:val="right" w:pos="9638"/>
        </w:tabs>
        <w:jc w:val="center"/>
        <w:rPr>
          <w:rFonts w:cs="B Zar"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>بسمه تعالی</w:t>
      </w:r>
    </w:p>
    <w:p w:rsidR="003A790B" w:rsidRPr="00656C07" w:rsidRDefault="003A790B" w:rsidP="003A790B">
      <w:pPr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فرم طرح درس : </w:t>
      </w:r>
    </w:p>
    <w:p w:rsidR="003A790B" w:rsidRPr="00656C07" w:rsidRDefault="003A790B" w:rsidP="003A790B">
      <w:pPr>
        <w:jc w:val="lowKashida"/>
        <w:rPr>
          <w:rFonts w:cs="B Zar"/>
          <w:b/>
          <w:bCs/>
          <w:rtl/>
          <w:lang w:bidi="fa-IR"/>
        </w:rPr>
      </w:pPr>
    </w:p>
    <w:p w:rsidR="003A790B" w:rsidRPr="00656C07" w:rsidRDefault="003A790B" w:rsidP="00FB3182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 w:hint="cs"/>
          <w:b/>
          <w:bCs/>
          <w:rtl/>
          <w:lang w:bidi="fa-IR"/>
        </w:rPr>
        <w:t xml:space="preserve">  نام  و کد درس :  </w:t>
      </w:r>
      <w:r w:rsidR="009F799C">
        <w:rPr>
          <w:rFonts w:cs="B Zar" w:hint="cs"/>
          <w:b/>
          <w:bCs/>
          <w:rtl/>
          <w:lang w:bidi="fa-IR"/>
        </w:rPr>
        <w:t>نورو</w:t>
      </w:r>
      <w:r w:rsidR="00FB3182">
        <w:rPr>
          <w:rFonts w:cs="B Zar" w:hint="cs"/>
          <w:b/>
          <w:bCs/>
          <w:rtl/>
          <w:lang w:bidi="fa-IR"/>
        </w:rPr>
        <w:t>ژ</w:t>
      </w:r>
      <w:r w:rsidR="009F799C">
        <w:rPr>
          <w:rFonts w:cs="B Zar" w:hint="cs"/>
          <w:b/>
          <w:bCs/>
          <w:rtl/>
          <w:lang w:bidi="fa-IR"/>
        </w:rPr>
        <w:t xml:space="preserve">نتیک        </w:t>
      </w:r>
      <w:r w:rsidRPr="00656C07">
        <w:rPr>
          <w:rFonts w:cs="B Zar" w:hint="cs"/>
          <w:b/>
          <w:bCs/>
          <w:rtl/>
          <w:lang w:bidi="fa-IR"/>
        </w:rPr>
        <w:t xml:space="preserve"> 2 نظری - کد </w:t>
      </w:r>
      <w:r w:rsidR="009F799C">
        <w:rPr>
          <w:rFonts w:cs="B Zar" w:hint="cs"/>
          <w:b/>
          <w:bCs/>
          <w:rtl/>
          <w:lang w:bidi="fa-IR"/>
        </w:rPr>
        <w:t>23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 رشته و مقطع تحصیلی :</w:t>
      </w:r>
      <w:r w:rsidR="00CC0F14">
        <w:rPr>
          <w:rFonts w:cs="B Zar"/>
          <w:b/>
          <w:bCs/>
          <w:lang w:bidi="fa-IR"/>
        </w:rPr>
        <w:t>Ph.D</w:t>
      </w:r>
      <w:r w:rsidR="00CC0F14">
        <w:rPr>
          <w:rFonts w:cs="B Zar" w:hint="cs"/>
          <w:b/>
          <w:bCs/>
          <w:rtl/>
          <w:lang w:bidi="fa-IR"/>
        </w:rPr>
        <w:t xml:space="preserve"> علوم اعصاب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ترم   :  </w:t>
      </w:r>
      <w:r w:rsidR="00AC14AB">
        <w:rPr>
          <w:rFonts w:cs="B Zar" w:hint="cs"/>
          <w:b/>
          <w:bCs/>
          <w:rtl/>
          <w:lang w:bidi="fa-IR"/>
        </w:rPr>
        <w:t>دوم</w:t>
      </w:r>
      <w:r w:rsidR="008B0CFA">
        <w:rPr>
          <w:rFonts w:cs="B Zar" w:hint="cs"/>
          <w:b/>
          <w:bCs/>
          <w:rtl/>
          <w:lang w:bidi="fa-IR"/>
        </w:rPr>
        <w:t xml:space="preserve"> 98-99</w:t>
      </w:r>
    </w:p>
    <w:p w:rsidR="003A790B" w:rsidRPr="00656C07" w:rsidRDefault="003A790B" w:rsidP="009F799C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نیمسال اول / دوم / تابستان:    </w:t>
      </w:r>
      <w:r w:rsidR="009F799C">
        <w:rPr>
          <w:rFonts w:cs="B Zar" w:hint="cs"/>
          <w:b/>
          <w:bCs/>
          <w:rtl/>
          <w:lang w:bidi="fa-IR"/>
        </w:rPr>
        <w:t>دوم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                </w:t>
      </w:r>
      <w:r w:rsidR="00C709EF">
        <w:rPr>
          <w:rFonts w:cs="B Zar" w:hint="cs"/>
          <w:b/>
          <w:bCs/>
          <w:rtl/>
          <w:lang w:bidi="fa-IR"/>
        </w:rPr>
        <w:t xml:space="preserve">  </w:t>
      </w:r>
      <w:r w:rsidRPr="00656C07">
        <w:rPr>
          <w:rFonts w:cs="B Zar" w:hint="cs"/>
          <w:b/>
          <w:bCs/>
          <w:rtl/>
          <w:lang w:bidi="fa-IR"/>
        </w:rPr>
        <w:t xml:space="preserve">  روز و ساعت برگزاری :    محل برگزاری:  دانشکده </w:t>
      </w:r>
      <w:r w:rsidR="008B0CFA">
        <w:rPr>
          <w:rFonts w:cs="B Zar" w:hint="cs"/>
          <w:b/>
          <w:bCs/>
          <w:rtl/>
          <w:lang w:bidi="fa-IR"/>
        </w:rPr>
        <w:t>علوم نوین</w:t>
      </w:r>
      <w:r w:rsidRPr="00656C07">
        <w:rPr>
          <w:rFonts w:cs="B Zar" w:hint="cs"/>
          <w:b/>
          <w:bCs/>
          <w:rtl/>
          <w:lang w:bidi="fa-IR"/>
        </w:rPr>
        <w:t xml:space="preserve">                </w:t>
      </w:r>
    </w:p>
    <w:p w:rsidR="003A790B" w:rsidRPr="00656C07" w:rsidRDefault="003A790B" w:rsidP="009F799C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تعداد و نوع واحد ( نظری / عملی ) :    </w:t>
      </w:r>
      <w:r w:rsidR="007276F2">
        <w:rPr>
          <w:rFonts w:cs="B Zar"/>
          <w:b/>
          <w:bCs/>
          <w:lang w:bidi="fa-IR"/>
        </w:rPr>
        <w:t>2</w:t>
      </w:r>
      <w:r w:rsidR="008B0CFA">
        <w:rPr>
          <w:rFonts w:cs="B Zar" w:hint="cs"/>
          <w:b/>
          <w:bCs/>
          <w:rtl/>
          <w:lang w:bidi="fa-IR"/>
        </w:rPr>
        <w:t xml:space="preserve"> واحد </w:t>
      </w:r>
      <w:r w:rsidRPr="00656C07">
        <w:rPr>
          <w:rFonts w:cs="B Zar" w:hint="cs"/>
          <w:b/>
          <w:bCs/>
          <w:rtl/>
          <w:lang w:bidi="fa-IR"/>
        </w:rPr>
        <w:t xml:space="preserve">                </w:t>
      </w:r>
      <w:r w:rsidR="00C709EF">
        <w:rPr>
          <w:rFonts w:cs="B Zar" w:hint="cs"/>
          <w:b/>
          <w:bCs/>
          <w:rtl/>
          <w:lang w:bidi="fa-IR"/>
        </w:rPr>
        <w:t xml:space="preserve">     </w:t>
      </w:r>
      <w:r w:rsidRPr="00656C07">
        <w:rPr>
          <w:rFonts w:cs="B Zar" w:hint="cs"/>
          <w:b/>
          <w:bCs/>
          <w:rtl/>
          <w:lang w:bidi="fa-IR"/>
        </w:rPr>
        <w:t xml:space="preserve">     </w:t>
      </w:r>
      <w:r w:rsidR="00C709EF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دروس پیش نیاز :  </w:t>
      </w:r>
      <w:r w:rsidR="00CC0F14">
        <w:rPr>
          <w:rFonts w:cs="B Zar" w:hint="cs"/>
          <w:b/>
          <w:bCs/>
          <w:rtl/>
          <w:lang w:bidi="fa-IR"/>
        </w:rPr>
        <w:t>ن</w:t>
      </w:r>
      <w:r w:rsidR="009F799C">
        <w:rPr>
          <w:rFonts w:cs="B Zar" w:hint="cs"/>
          <w:b/>
          <w:bCs/>
          <w:rtl/>
          <w:lang w:bidi="fa-IR"/>
        </w:rPr>
        <w:t>وروبیولوژی سلولی- ملکولی</w:t>
      </w:r>
    </w:p>
    <w:p w:rsidR="003A790B" w:rsidRPr="00656C07" w:rsidRDefault="003A790B" w:rsidP="009F799C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مدرس یا مدرسین:   </w:t>
      </w:r>
      <w:r w:rsidR="009B321B">
        <w:rPr>
          <w:rFonts w:cs="B Zar" w:hint="cs"/>
          <w:b/>
          <w:bCs/>
          <w:rtl/>
          <w:lang w:bidi="fa-IR"/>
        </w:rPr>
        <w:t xml:space="preserve">دکتر </w:t>
      </w:r>
      <w:r w:rsidR="009F799C">
        <w:rPr>
          <w:rFonts w:cs="B Zar" w:hint="cs"/>
          <w:b/>
          <w:bCs/>
          <w:rtl/>
          <w:lang w:bidi="fa-IR"/>
        </w:rPr>
        <w:t>جبارپور- قدیری</w:t>
      </w:r>
      <w:r w:rsidR="007276F2">
        <w:rPr>
          <w:rFonts w:cs="B Zar"/>
          <w:b/>
          <w:bCs/>
          <w:lang w:bidi="fa-IR"/>
        </w:rPr>
        <w:t xml:space="preserve">                             </w:t>
      </w:r>
      <w:r w:rsidR="008B0CFA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شماره </w:t>
      </w:r>
      <w:r w:rsidR="00C709EF">
        <w:rPr>
          <w:rFonts w:cs="B Zar" w:hint="cs"/>
          <w:b/>
          <w:bCs/>
          <w:rtl/>
          <w:lang w:bidi="fa-IR"/>
        </w:rPr>
        <w:t xml:space="preserve">       </w:t>
      </w:r>
      <w:r w:rsidRPr="00656C07">
        <w:rPr>
          <w:rFonts w:cs="B Zar" w:hint="cs"/>
          <w:b/>
          <w:bCs/>
          <w:rtl/>
          <w:lang w:bidi="fa-IR"/>
        </w:rPr>
        <w:t xml:space="preserve">تماس دانشکده:   </w:t>
      </w:r>
    </w:p>
    <w:p w:rsidR="003A790B" w:rsidRPr="00656C07" w:rsidRDefault="003A790B" w:rsidP="003A790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</w:t>
      </w:r>
    </w:p>
    <w:p w:rsidR="003A790B" w:rsidRPr="00656C07" w:rsidRDefault="003A790B" w:rsidP="003A790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                       </w:t>
      </w:r>
    </w:p>
    <w:p w:rsidR="003A790B" w:rsidRPr="00656C07" w:rsidRDefault="00F91384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>
        <w:rPr>
          <w:rFonts w:cs="B Zar"/>
          <w:b/>
          <w:bCs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9.9pt;height:7.5pt" o:hrpct="0" o:hralign="center" o:hr="t">
            <v:imagedata r:id="rId8" o:title="BD10256_"/>
          </v:shape>
        </w:pict>
      </w:r>
    </w:p>
    <w:p w:rsidR="003A790B" w:rsidRPr="00656C07" w:rsidRDefault="003A790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3A790B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9F799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 w:rsidR="00714331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اول</w:t>
            </w:r>
            <w:r w:rsidR="009F799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9F799C">
              <w:rPr>
                <w:rFonts w:ascii="Times New Roman" w:hAnsi="Times New Roman" w:cs="Times New Roman" w:hint="cs"/>
                <w:b/>
                <w:bCs/>
                <w:sz w:val="32"/>
                <w:szCs w:val="32"/>
                <w:rtl/>
                <w:lang w:bidi="fa-IR"/>
              </w:rPr>
              <w:t>–</w:t>
            </w:r>
            <w:r w:rsidR="009F799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تا هشتم 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مدرس: دکتر </w:t>
            </w:r>
            <w:r w:rsidR="009F799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بارپور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A790B" w:rsidRPr="00F60384" w:rsidRDefault="003A790B" w:rsidP="006E4292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6E4292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بانی و تازه های ژنتیک در عرصه اعصاب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A790B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9F799C" w:rsidRDefault="009F799C" w:rsidP="009F799C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رویکردهای جدید در عرصه های نوروژنتیک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9813E6" w:rsidRPr="00F60384" w:rsidRDefault="009813E6" w:rsidP="000E47A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E47A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9813E6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9F799C" w:rsidRDefault="009F799C" w:rsidP="009F799C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نورواپی </w:t>
            </w:r>
            <w:r w:rsidR="006E4292">
              <w:rPr>
                <w:rFonts w:cs="B Zar" w:hint="cs"/>
                <w:b/>
                <w:bCs/>
                <w:sz w:val="22"/>
                <w:rtl/>
                <w:lang w:bidi="fa-IR"/>
              </w:rPr>
              <w:t>ژ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تیک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9F799C" w:rsidRDefault="006E4292" w:rsidP="009F799C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دستکاریهای ژنتیک و ژن درمانی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9F799C" w:rsidRDefault="009F799C" w:rsidP="009F799C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lastRenderedPageBreak/>
              <w:t>شیوهای ارزیابی و تحلیل های ژنتیک و اپی زنتیک در بیماریهای نورولوژیک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Pr="00F60384" w:rsidRDefault="009813E6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813E6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813E6" w:rsidRDefault="009813E6" w:rsidP="00824B1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9813E6" w:rsidRPr="00F60384" w:rsidRDefault="009813E6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0A26B2" w:rsidRPr="00656C07" w:rsidRDefault="000A26B2" w:rsidP="000A26B2">
      <w:pPr>
        <w:numPr>
          <w:ilvl w:val="0"/>
          <w:numId w:val="1"/>
        </w:numPr>
        <w:rPr>
          <w:rFonts w:cs="B Zar"/>
          <w:b/>
          <w:bCs/>
          <w:sz w:val="24"/>
          <w:szCs w:val="24"/>
          <w:lang w:bidi="fa-IR"/>
        </w:rPr>
      </w:pPr>
      <w:r w:rsidRPr="00656C07">
        <w:rPr>
          <w:rFonts w:cs="B Zar" w:hint="cs"/>
          <w:b/>
          <w:bCs/>
          <w:sz w:val="24"/>
          <w:szCs w:val="24"/>
          <w:rtl/>
          <w:lang w:bidi="fa-IR"/>
        </w:rPr>
        <w:t>سیاست مسئول دوره در مورد برخورد با غیبت و تاخیر دانشجو در کلاس درس : گزارش به اداره آموزش</w:t>
      </w:r>
    </w:p>
    <w:p w:rsidR="000A26B2" w:rsidRPr="00656C07" w:rsidRDefault="000A26B2" w:rsidP="000A26B2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0A26B2" w:rsidRPr="00656C07" w:rsidRDefault="000A26B2" w:rsidP="000A26B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p w:rsidR="000A26B2" w:rsidRPr="00656C07" w:rsidRDefault="000A26B2" w:rsidP="000A26B2">
      <w:pPr>
        <w:numPr>
          <w:ilvl w:val="3"/>
          <w:numId w:val="2"/>
        </w:numPr>
        <w:tabs>
          <w:tab w:val="clear" w:pos="2880"/>
          <w:tab w:val="num" w:pos="638"/>
        </w:tabs>
        <w:ind w:hanging="2602"/>
        <w:jc w:val="lowKashida"/>
        <w:rPr>
          <w:rFonts w:cs="B Zar"/>
          <w:b/>
          <w:bCs/>
          <w:sz w:val="28"/>
          <w:szCs w:val="28"/>
          <w:lang w:bidi="fa-IR"/>
        </w:rPr>
      </w:pPr>
      <w:r w:rsidRPr="00656C07">
        <w:rPr>
          <w:rFonts w:cs="B Zar" w:hint="cs"/>
          <w:b/>
          <w:bCs/>
          <w:sz w:val="28"/>
          <w:szCs w:val="28"/>
          <w:rtl/>
          <w:lang w:bidi="fa-IR"/>
        </w:rPr>
        <w:t xml:space="preserve">نحوه ارزشیابی دانشجو و بارم مربوط به هر ارزشیابی : </w:t>
      </w:r>
    </w:p>
    <w:p w:rsidR="000A26B2" w:rsidRPr="00656C07" w:rsidRDefault="000A26B2" w:rsidP="000A26B2">
      <w:pPr>
        <w:jc w:val="lowKashida"/>
        <w:rPr>
          <w:rFonts w:cs="B Zar"/>
          <w:b/>
          <w:bCs/>
          <w:sz w:val="28"/>
          <w:szCs w:val="28"/>
          <w:rtl/>
          <w:lang w:bidi="fa-IR"/>
        </w:rPr>
      </w:pPr>
      <w:r w:rsidRPr="00656C07">
        <w:rPr>
          <w:rFonts w:cs="B Zar" w:hint="cs"/>
          <w:b/>
          <w:bCs/>
          <w:sz w:val="28"/>
          <w:szCs w:val="28"/>
          <w:rtl/>
          <w:lang w:bidi="fa-IR"/>
        </w:rPr>
        <w:t xml:space="preserve"> الف ) در طول دوره ( کوئیز ، تکالیف ، امتحان ، میان ترم ...... ) : -----       بارم : -----</w:t>
      </w:r>
    </w:p>
    <w:p w:rsidR="000A26B2" w:rsidRPr="00656C07" w:rsidRDefault="000A26B2" w:rsidP="000A26B2">
      <w:pPr>
        <w:jc w:val="lowKashida"/>
        <w:rPr>
          <w:rFonts w:cs="B Zar"/>
          <w:b/>
          <w:bCs/>
          <w:sz w:val="28"/>
          <w:szCs w:val="28"/>
          <w:rtl/>
          <w:lang w:bidi="fa-IR"/>
        </w:rPr>
      </w:pPr>
      <w:r w:rsidRPr="00656C07">
        <w:rPr>
          <w:rFonts w:cs="B Zar" w:hint="cs"/>
          <w:b/>
          <w:bCs/>
          <w:sz w:val="28"/>
          <w:szCs w:val="28"/>
          <w:rtl/>
          <w:lang w:bidi="fa-IR"/>
        </w:rPr>
        <w:t xml:space="preserve">ب ) پایان دوره : آزمون </w:t>
      </w:r>
      <w:r w:rsidRPr="00656C07">
        <w:rPr>
          <w:rFonts w:cs="B Zar"/>
          <w:b/>
          <w:bCs/>
          <w:sz w:val="28"/>
          <w:szCs w:val="28"/>
          <w:lang w:bidi="fa-IR"/>
        </w:rPr>
        <w:t>MCQ</w:t>
      </w:r>
      <w:r w:rsidRPr="00656C07">
        <w:rPr>
          <w:rFonts w:cs="B Zar" w:hint="cs"/>
          <w:b/>
          <w:bCs/>
          <w:sz w:val="28"/>
          <w:szCs w:val="28"/>
          <w:rtl/>
          <w:lang w:bidi="fa-IR"/>
        </w:rPr>
        <w:t xml:space="preserve">                                                        بارم : </w:t>
      </w:r>
      <w:r>
        <w:rPr>
          <w:rFonts w:cs="B Zar" w:hint="cs"/>
          <w:b/>
          <w:bCs/>
          <w:sz w:val="28"/>
          <w:szCs w:val="28"/>
          <w:rtl/>
          <w:lang w:bidi="fa-IR"/>
        </w:rPr>
        <w:t>10</w:t>
      </w:r>
    </w:p>
    <w:p w:rsidR="000A26B2" w:rsidRPr="00656C07" w:rsidRDefault="000A26B2" w:rsidP="000A26B2">
      <w:pPr>
        <w:jc w:val="lowKashida"/>
        <w:rPr>
          <w:rFonts w:cs="B Zar"/>
          <w:b/>
          <w:bCs/>
          <w:sz w:val="28"/>
          <w:szCs w:val="28"/>
          <w:rtl/>
          <w:lang w:bidi="fa-IR"/>
        </w:rPr>
      </w:pPr>
    </w:p>
    <w:p w:rsidR="003A790B" w:rsidRPr="00656C07" w:rsidRDefault="000A26B2" w:rsidP="000A26B2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  <w:r w:rsidRPr="00656C07">
        <w:rPr>
          <w:rFonts w:cs="B Zar" w:hint="cs"/>
          <w:b/>
          <w:bCs/>
          <w:sz w:val="28"/>
          <w:szCs w:val="28"/>
          <w:rtl/>
          <w:lang w:bidi="fa-IR"/>
        </w:rPr>
        <w:t>منابع اصلی درس</w:t>
      </w:r>
      <w:r w:rsidRPr="00656C07">
        <w:rPr>
          <w:rFonts w:cs="B Zar" w:hint="cs"/>
          <w:b/>
          <w:bCs/>
          <w:rtl/>
          <w:lang w:bidi="fa-IR"/>
        </w:rPr>
        <w:t xml:space="preserve">( رفرانس ):         </w:t>
      </w:r>
      <w:r w:rsidRPr="00656C07">
        <w:rPr>
          <w:rFonts w:cs="B Zar"/>
          <w:b/>
          <w:bCs/>
          <w:sz w:val="22"/>
        </w:rPr>
        <w:t xml:space="preserve"> </w:t>
      </w:r>
    </w:p>
    <w:p w:rsidR="003A790B" w:rsidRPr="00656C07" w:rsidRDefault="003A790B" w:rsidP="003A790B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3A790B" w:rsidRPr="00656C07" w:rsidRDefault="003A790B" w:rsidP="00820E8F">
      <w:pPr>
        <w:numPr>
          <w:ilvl w:val="0"/>
          <w:numId w:val="3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15120" w:type="dxa"/>
        <w:tblInd w:w="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120"/>
      </w:tblGrid>
      <w:tr w:rsidR="00373D99" w:rsidTr="00C709EF">
        <w:trPr>
          <w:trHeight w:val="180"/>
        </w:trPr>
        <w:tc>
          <w:tcPr>
            <w:tcW w:w="15120" w:type="dxa"/>
          </w:tcPr>
          <w:p w:rsidR="00361008" w:rsidRDefault="009F799C" w:rsidP="009F799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right"/>
              <w:rPr>
                <w:rFonts w:cs="B Zar"/>
                <w:b/>
                <w:bCs/>
                <w:lang w:bidi="fa-IR"/>
              </w:rPr>
            </w:pPr>
            <w:r>
              <w:rPr>
                <w:rFonts w:cs="B Zar"/>
                <w:b/>
                <w:bCs/>
                <w:lang w:bidi="fa-IR"/>
              </w:rPr>
              <w:t xml:space="preserve"> References: neurogenetic –David R. Lynch last edition</w:t>
            </w:r>
          </w:p>
          <w:p w:rsidR="00361008" w:rsidRDefault="00361008" w:rsidP="0036100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center"/>
              <w:rPr>
                <w:rFonts w:cs="B Zar"/>
                <w:b/>
                <w:bCs/>
                <w:lang w:bidi="fa-IR"/>
              </w:rPr>
            </w:pPr>
          </w:p>
          <w:p w:rsidR="00361008" w:rsidRDefault="00361008" w:rsidP="00373D9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A790B" w:rsidRDefault="003A790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373D99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Default="00373D99" w:rsidP="009F799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9F799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ن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373D99" w:rsidRPr="00F60384" w:rsidRDefault="00373D99" w:rsidP="00373D9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7B1678" w:rsidRPr="007B1678" w:rsidRDefault="00373D99" w:rsidP="009F799C">
            <w:pPr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7B1678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506F50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ژنتیک بیماری آلزایمر </w:t>
            </w: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73D99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506F50" w:rsidRDefault="00506F50" w:rsidP="00506F50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تاریخچه بیماری آلزایمر را بداند.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88122A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A62822" w:rsidRDefault="00A62822" w:rsidP="00A6282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شخصات پاتولوژیک آلزایمر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A62822" w:rsidRDefault="00A62822" w:rsidP="00A6282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نشا ملکولی کلافه های نوروفیبریلاری و پلاکهای آمیلوئیدی ر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A62822" w:rsidRDefault="00A62822" w:rsidP="00A6282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وع زودرس و دیرس  و نیز نوع فمیلیال و اسپورادیک آلزایمر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62822" w:rsidRPr="00A62822" w:rsidRDefault="00A62822" w:rsidP="00A6282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نقش ژن های دخیل در پاتوزنر نوع زودرس آلزایمر شامل </w:t>
            </w:r>
            <w:r w:rsidRPr="00A62822">
              <w:rPr>
                <w:rFonts w:cs="B Zar"/>
                <w:b/>
                <w:bCs/>
                <w:sz w:val="22"/>
                <w:lang w:bidi="fa-IR"/>
              </w:rPr>
              <w:t>APP, PSEN1, PSEN2</w:t>
            </w:r>
          </w:p>
          <w:p w:rsidR="0088122A" w:rsidRPr="00A62822" w:rsidRDefault="00A62822" w:rsidP="00A62822">
            <w:pPr>
              <w:pStyle w:val="ListParagraph"/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ر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DB3084" w:rsidRPr="00F60384" w:rsidTr="00A62822">
        <w:trPr>
          <w:trHeight w:val="106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3084" w:rsidRPr="00A62822" w:rsidRDefault="00A62822" w:rsidP="00A6282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پلی مورفیسم های ژنی مستعد کننده برای آلزایمر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A62822" w:rsidRPr="00F60384" w:rsidTr="006A318F">
        <w:trPr>
          <w:trHeight w:val="106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A62822" w:rsidRDefault="00A62822" w:rsidP="00A6282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مطالعات </w:t>
            </w:r>
            <w:r>
              <w:rPr>
                <w:rFonts w:cs="B Zar"/>
                <w:b/>
                <w:bCs/>
                <w:sz w:val="22"/>
                <w:lang w:bidi="fa-IR"/>
              </w:rPr>
              <w:t xml:space="preserve">GWAS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را شناخته و حاصل آن را در پروژه </w:t>
            </w:r>
            <w:r>
              <w:rPr>
                <w:rFonts w:cs="B Zar"/>
                <w:b/>
                <w:bCs/>
                <w:sz w:val="22"/>
                <w:lang w:bidi="fa-IR"/>
              </w:rPr>
              <w:t>ALZgene database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بداند.</w:t>
            </w:r>
          </w:p>
        </w:tc>
        <w:tc>
          <w:tcPr>
            <w:tcW w:w="1564" w:type="dxa"/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A62822" w:rsidRPr="00F60384" w:rsidRDefault="00A6282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73D99" w:rsidRPr="00656C07" w:rsidRDefault="00373D99" w:rsidP="00373D99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373D99" w:rsidRPr="00656C07" w:rsidRDefault="00373D99" w:rsidP="00373D99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88122A" w:rsidRDefault="0088122A" w:rsidP="0088122A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88122A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Default="0088122A" w:rsidP="009F799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9F799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88122A" w:rsidRPr="00F60384" w:rsidRDefault="0088122A" w:rsidP="009F799C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B71AC3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ژنتیک بیماری صرع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15FE8" w:rsidRPr="00F60384" w:rsidTr="00E538D2">
        <w:trPr>
          <w:trHeight w:val="953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86037C" w:rsidRDefault="0086037C" w:rsidP="0086037C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بیماری صرع و مکانیزم پاتوفیزیولوژیک و انواع ان را بشناسد.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15FE8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86037C" w:rsidRDefault="0086037C" w:rsidP="0086037C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الگوی توارث مندلی، فمیلیال و کمپلکس را در صرع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86037C" w:rsidRDefault="0086037C" w:rsidP="0086037C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قش جهش های ژنتیکی ژن های کد کننده کانال های یونی  و گیرنده های نورورترنسمیتری را در تکامل ناصحیح مدارهای عصبی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986770" w:rsidRDefault="0086037C" w:rsidP="0086037C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با میکرودیلیشن های معروف همراه با سندرم اپی لکتیک آشنا گرد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86037C" w:rsidRDefault="0086037C" w:rsidP="0086037C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بداند پروتئین </w:t>
            </w:r>
            <w:r>
              <w:rPr>
                <w:rFonts w:cs="B Zar"/>
                <w:b/>
                <w:bCs/>
                <w:sz w:val="22"/>
                <w:lang w:bidi="fa-IR"/>
              </w:rPr>
              <w:t>LGI-1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 عملکرد نوع طبیعی و جهش یافته آن چی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Pr="0086037C" w:rsidRDefault="0086037C" w:rsidP="0086037C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همترین جهش های ژنتیکی همراه با اپی لپیسی و نیز ژن های کاندید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15FE8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5FE8" w:rsidRDefault="00515FE8" w:rsidP="00986770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15FE8" w:rsidRPr="00F60384" w:rsidRDefault="00515FE8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88122A" w:rsidRPr="00656C07" w:rsidRDefault="0088122A" w:rsidP="0088122A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88122A" w:rsidRPr="00656C07" w:rsidRDefault="0088122A" w:rsidP="0088122A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E538D2" w:rsidRPr="00656C07" w:rsidRDefault="00E538D2" w:rsidP="00E538D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sz w:val="22"/>
        </w:rPr>
        <w:t xml:space="preserve"> </w:t>
      </w:r>
    </w:p>
    <w:tbl>
      <w:tblPr>
        <w:bidiVisual/>
        <w:tblW w:w="15885" w:type="dxa"/>
        <w:tblInd w:w="-24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5885"/>
      </w:tblGrid>
      <w:tr w:rsidR="002C1B62" w:rsidTr="002C1B62">
        <w:trPr>
          <w:trHeight w:val="100"/>
        </w:trPr>
        <w:tc>
          <w:tcPr>
            <w:tcW w:w="15885" w:type="dxa"/>
          </w:tcPr>
          <w:p w:rsidR="002C1B62" w:rsidRDefault="002C1B62" w:rsidP="00E538D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2C1B62" w:rsidRDefault="002C1B62" w:rsidP="002C1B6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2C1B62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Default="002C1B62" w:rsidP="009F799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9F799C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یازد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2C1B62" w:rsidRPr="00F60384" w:rsidRDefault="002C1B62" w:rsidP="006A7C75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F83F5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پرو</w:t>
            </w:r>
            <w:r w:rsidR="006A7C75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ژ</w:t>
            </w:r>
            <w:r w:rsidR="00F83F5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 </w:t>
            </w:r>
            <w:r w:rsidR="006A7C75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ژ</w:t>
            </w:r>
            <w:r w:rsidR="00F83F5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نوم انسانی و دستاوردها</w:t>
            </w:r>
          </w:p>
        </w:tc>
      </w:tr>
      <w:tr w:rsidR="002C1B62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5F75E9" w:rsidRDefault="005F75E9" w:rsidP="005F75E9">
            <w:pPr>
              <w:pStyle w:val="ListParagraph"/>
              <w:numPr>
                <w:ilvl w:val="0"/>
                <w:numId w:val="1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یات توارث بیماریهای روان را ب</w:t>
            </w:r>
            <w:r w:rsidR="00F83F57">
              <w:rPr>
                <w:rFonts w:cs="B Zar" w:hint="cs"/>
                <w:b/>
                <w:bCs/>
                <w:rtl/>
                <w:lang w:bidi="fa-IR"/>
              </w:rPr>
              <w:t>داند.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2C1B62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83F57" w:rsidRDefault="00F83F57" w:rsidP="00F83F57">
            <w:pPr>
              <w:pStyle w:val="ListParagraph"/>
              <w:numPr>
                <w:ilvl w:val="0"/>
                <w:numId w:val="1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پرژه</w:t>
            </w:r>
            <w:r w:rsidR="006A7C75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های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="006A7C75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ژنوم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انسانی و دستاووردهای آن در شناخت پلی مورفیسم های دخیل در بیماریهای مختلف از جمله بیماریهای روان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83F57" w:rsidRDefault="00F83F57" w:rsidP="00F83F57">
            <w:pPr>
              <w:pStyle w:val="ListParagraph"/>
              <w:numPr>
                <w:ilvl w:val="0"/>
                <w:numId w:val="1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ینور آلل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83F57" w:rsidRDefault="00F83F57" w:rsidP="00F83F57">
            <w:pPr>
              <w:pStyle w:val="ListParagraph"/>
              <w:numPr>
                <w:ilvl w:val="0"/>
                <w:numId w:val="14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واریاسیانهای ژنتیکی، و اریاسیون های ساختاری، </w:t>
            </w:r>
            <w:r>
              <w:rPr>
                <w:rFonts w:cs="B Zar"/>
                <w:b/>
                <w:bCs/>
                <w:sz w:val="22"/>
                <w:lang w:bidi="fa-IR"/>
              </w:rPr>
              <w:t>CNV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</w:t>
            </w:r>
            <w:r>
              <w:rPr>
                <w:rFonts w:cs="B Zar"/>
                <w:b/>
                <w:bCs/>
                <w:sz w:val="22"/>
                <w:lang w:bidi="fa-IR"/>
              </w:rPr>
              <w:t xml:space="preserve"> SNP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، پلی مورفیسم ها را بشناس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6A7C75" w:rsidRDefault="006A7C75" w:rsidP="006A7C75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5-</w:t>
            </w:r>
            <w:r w:rsidRPr="006A7C75">
              <w:rPr>
                <w:rFonts w:cs="B Zar" w:hint="cs"/>
                <w:b/>
                <w:bCs/>
                <w:sz w:val="22"/>
                <w:rtl/>
                <w:lang w:bidi="fa-IR"/>
              </w:rPr>
              <w:t>نتایج حاصل از پروژه ژنوم انسانی ر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0722F5" w:rsidRDefault="002C1B62" w:rsidP="000722F5">
            <w:pPr>
              <w:pStyle w:val="ListParagraph"/>
              <w:numPr>
                <w:ilvl w:val="0"/>
                <w:numId w:val="4"/>
              </w:numPr>
              <w:tabs>
                <w:tab w:val="clear" w:pos="735"/>
                <w:tab w:val="left" w:pos="-164"/>
                <w:tab w:val="left" w:pos="16"/>
                <w:tab w:val="num" w:pos="286"/>
                <w:tab w:val="left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D29CF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D29CF" w:rsidRPr="000722F5" w:rsidRDefault="007D29CF" w:rsidP="000722F5">
            <w:pPr>
              <w:pStyle w:val="ListParagraph"/>
              <w:numPr>
                <w:ilvl w:val="0"/>
                <w:numId w:val="4"/>
              </w:numPr>
              <w:tabs>
                <w:tab w:val="clear" w:pos="735"/>
                <w:tab w:val="left" w:pos="-164"/>
                <w:tab w:val="left" w:pos="16"/>
                <w:tab w:val="num" w:pos="286"/>
                <w:tab w:val="num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2C1B62" w:rsidRPr="00656C07" w:rsidRDefault="002C1B62" w:rsidP="002C1B62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2C1B62" w:rsidRPr="00656C07" w:rsidRDefault="002C1B62" w:rsidP="002C1B62">
      <w:pPr>
        <w:ind w:left="253"/>
        <w:rPr>
          <w:rFonts w:cs="B Zar"/>
          <w:b/>
          <w:bCs/>
          <w:sz w:val="24"/>
          <w:szCs w:val="24"/>
          <w:lang w:bidi="fa-IR"/>
        </w:rPr>
      </w:pPr>
    </w:p>
    <w:tbl>
      <w:tblPr>
        <w:bidiVisual/>
        <w:tblW w:w="15795" w:type="dxa"/>
        <w:tblInd w:w="-21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5795"/>
      </w:tblGrid>
      <w:tr w:rsidR="0029369A" w:rsidTr="00585904">
        <w:trPr>
          <w:trHeight w:val="1950"/>
        </w:trPr>
        <w:tc>
          <w:tcPr>
            <w:tcW w:w="15795" w:type="dxa"/>
            <w:tcBorders>
              <w:top w:val="single" w:sz="4" w:space="0" w:color="auto"/>
              <w:bottom w:val="nil"/>
            </w:tcBorders>
          </w:tcPr>
          <w:p w:rsidR="0029369A" w:rsidRDefault="008635BF" w:rsidP="002936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tbl>
            <w:tblPr>
              <w:bidiVisual/>
              <w:tblW w:w="0" w:type="auto"/>
              <w:tblInd w:w="59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11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29369A" w:rsidRPr="00F60384" w:rsidTr="00D527FF">
              <w:trPr>
                <w:gridBefore w:val="1"/>
                <w:wBefore w:w="15" w:type="dxa"/>
                <w:trHeight w:val="1000"/>
              </w:trPr>
              <w:tc>
                <w:tcPr>
                  <w:tcW w:w="1445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Default="0029369A" w:rsidP="009F799C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9F799C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دوازه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D527F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29369A" w:rsidRPr="00F60384" w:rsidRDefault="0029369A" w:rsidP="009F799C">
                  <w:pPr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6A7C75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ژنتیک اسکیزوفرن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gridBefore w:val="1"/>
                <w:wBefore w:w="15" w:type="dxa"/>
                <w:trHeight w:val="740"/>
              </w:trPr>
              <w:tc>
                <w:tcPr>
                  <w:tcW w:w="311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365"/>
              </w:trPr>
              <w:tc>
                <w:tcPr>
                  <w:tcW w:w="314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734F87" w:rsidP="00734F87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آشنایی با علایم بیماری اسکیزوفرنی و ارتباط رفتار با ژن</w:t>
                  </w: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29369A" w:rsidRPr="00F60384" w:rsidTr="00D527FF">
              <w:trPr>
                <w:trHeight w:val="255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734F87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تعریف اندوفنوتایپ را بدا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8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734F87" w:rsidP="00734F87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عرفی فرضیه های موجود برای پاتوزنز بیماری اسکیزوفرنی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52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734F87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فرضیه نورودولوپمنتال در ایجاد اسکیزوفرنی را بدا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37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734F87" w:rsidP="00734F87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معرفی پروژه</w:t>
                  </w:r>
                  <w:r w:rsidRPr="00734F87">
                    <w:rPr>
                      <w:rFonts w:cs="B Zar"/>
                      <w:b/>
                      <w:bCs/>
                      <w:sz w:val="22"/>
                      <w:lang w:bidi="fa-IR"/>
                    </w:rPr>
                    <w:t>Schizophrenia Genetics Database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 xml:space="preserve"> 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02080B" w:rsidRPr="00F60384" w:rsidTr="00734F87">
              <w:trPr>
                <w:trHeight w:val="141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02080B" w:rsidRPr="00734F87" w:rsidRDefault="00734F87" w:rsidP="00734F87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نقش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CNVs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و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 xml:space="preserve">SNPs 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را در پاتوزنز اسکیزوفرنی بدا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734F87" w:rsidRPr="00F60384" w:rsidTr="006A318F">
              <w:trPr>
                <w:trHeight w:val="141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</w:tcBorders>
                  <w:shd w:val="clear" w:color="auto" w:fill="auto"/>
                  <w:vAlign w:val="center"/>
                </w:tcPr>
                <w:p w:rsidR="00734F87" w:rsidRDefault="00734F87" w:rsidP="00734F87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کاندید ژن های اسکیزوفرنی که از پروژه اسکیزوفرنی منتج شدند را بشناسد.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734F87" w:rsidRPr="00F60384" w:rsidRDefault="00734F87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29369A" w:rsidRPr="00656C07" w:rsidRDefault="0029369A" w:rsidP="0029369A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29369A" w:rsidRPr="00656C07" w:rsidRDefault="0029369A" w:rsidP="0029369A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E777D4" w:rsidRDefault="00E777D4" w:rsidP="002936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p w:rsidR="00367DDB" w:rsidRDefault="00367DDB" w:rsidP="00367DD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tbl>
            <w:tblPr>
              <w:bidiVisual/>
              <w:tblW w:w="0" w:type="auto"/>
              <w:tblInd w:w="6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02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367DDB" w:rsidRPr="00F60384" w:rsidTr="0002080B">
              <w:trPr>
                <w:gridBefore w:val="1"/>
                <w:wBefore w:w="15" w:type="dxa"/>
                <w:trHeight w:val="1000"/>
              </w:trPr>
              <w:tc>
                <w:tcPr>
                  <w:tcW w:w="1436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Default="00367DDB" w:rsidP="009F799C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9F799C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س</w:t>
                  </w:r>
                  <w:r w:rsidR="005459C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ی</w:t>
                  </w:r>
                  <w:r w:rsidR="009F799C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زده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5F7B81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و چهارده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- مدرس: دکتر </w:t>
                  </w:r>
                  <w:r w:rsidR="0002080B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5459CF">
                  <w:pPr>
                    <w:rPr>
                      <w:rFonts w:cs="B Zar"/>
                      <w:b/>
                      <w:bCs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571D17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ژنتیک بیماری پارکینسون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gridBefore w:val="1"/>
                <w:wBefore w:w="15" w:type="dxa"/>
                <w:trHeight w:val="740"/>
              </w:trPr>
              <w:tc>
                <w:tcPr>
                  <w:tcW w:w="30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032"/>
              </w:trPr>
              <w:tc>
                <w:tcPr>
                  <w:tcW w:w="305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5F7B81" w:rsidP="00485D06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 عقده های قاعده ای و عملکرد شناختی و حرکتی آنها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367DDB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5F7B81" w:rsidP="00485D06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تاریخچه بیماری پارکینسون را بداند (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shaking palsy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)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80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5F7B81" w:rsidRDefault="005F7B81" w:rsidP="005F7B81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دار حرکتی عقده قاعده ای با تالاموس و قشر حرکتی مغز را بیاموز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5F7B81" w:rsidRDefault="005F7B81" w:rsidP="005F7B81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شخصه پاتوفیزیولوژیک  پارکینسون زیر میکروسکوپ و اجسام لوی را بیاموز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37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5F7B81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نوع فیمیلیال و اسپواردیک پارکیسنون را بدان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5E2FC5" w:rsidRDefault="005F7B81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انواع جهش های ژنی دخیل در ایجاد پارکینسون از جمله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PARK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ها را بیاموزد.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5E2FC5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E2FC5" w:rsidRDefault="005F7B81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یوبیکوئیتون پروتئازوم و عملکرد آن در حفط هموستاز سلولی را بداند.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5F7B81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F7B81" w:rsidRDefault="005F7B81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نقش ژن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PINK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را در پارکینسون بداند.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5F7B81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F7B81" w:rsidRDefault="005F7B81" w:rsidP="005F7B81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تاثیر استرس اکسیداتیو در ایجاد بیماری بداند. 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F7B81" w:rsidRPr="00F60384" w:rsidRDefault="005F7B81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29369A" w:rsidRPr="00DB312A" w:rsidRDefault="0029369A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rtl/>
                <w:lang w:bidi="fa-IR"/>
              </w:rPr>
            </w:pPr>
          </w:p>
        </w:tc>
      </w:tr>
      <w:tr w:rsidR="00367DDB" w:rsidTr="00585904">
        <w:trPr>
          <w:trHeight w:val="9828"/>
        </w:trPr>
        <w:tc>
          <w:tcPr>
            <w:tcW w:w="15795" w:type="dxa"/>
            <w:tcBorders>
              <w:top w:val="single" w:sz="4" w:space="0" w:color="auto"/>
            </w:tcBorders>
          </w:tcPr>
          <w:p w:rsidR="00367DDB" w:rsidRDefault="00367DDB" w:rsidP="00E777D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tbl>
            <w:tblPr>
              <w:bidiVisual/>
              <w:tblW w:w="0" w:type="auto"/>
              <w:tblInd w:w="6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02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367DDB" w:rsidRPr="00F60384" w:rsidTr="00FA3DF1">
              <w:trPr>
                <w:gridBefore w:val="1"/>
                <w:wBefore w:w="15" w:type="dxa"/>
                <w:trHeight w:val="1000"/>
              </w:trPr>
              <w:tc>
                <w:tcPr>
                  <w:tcW w:w="1436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Default="00367DDB" w:rsidP="00020C4F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020C4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پانز</w:t>
                  </w:r>
                  <w:r w:rsidR="009F799C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ده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FA3DF1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020C4F">
                  <w:pPr>
                    <w:rPr>
                      <w:rFonts w:cs="B Zar"/>
                      <w:b/>
                      <w:bCs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020C4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ژنتیک بیماری هانتیگتون و </w:t>
                  </w:r>
                  <w:r w:rsidR="00020C4F">
                    <w:rPr>
                      <w:rFonts w:cs="B Zar"/>
                      <w:b/>
                      <w:bCs/>
                      <w:sz w:val="32"/>
                      <w:szCs w:val="32"/>
                      <w:lang w:bidi="fa-IR"/>
                    </w:rPr>
                    <w:t>SMA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gridBefore w:val="1"/>
                <w:wBefore w:w="15" w:type="dxa"/>
                <w:trHeight w:val="740"/>
              </w:trPr>
              <w:tc>
                <w:tcPr>
                  <w:tcW w:w="30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689"/>
              </w:trPr>
              <w:tc>
                <w:tcPr>
                  <w:tcW w:w="305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6955FB" w:rsidRDefault="006955FB" w:rsidP="006955F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تاریخچه و معرفی بیماری هانتیگتون و علایم آن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367DDB" w:rsidRPr="00F60384" w:rsidTr="00FA3DF1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6955FB" w:rsidRDefault="006955FB" w:rsidP="006955F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معرفی ژن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Htt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و پروتئین هانتیگتن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180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6955FB" w:rsidRDefault="006955FB" w:rsidP="006955F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اعمال فیزیولوژیک پروتئین هانتیگتن و عملکرد آن در شرایط پاتولوژیک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6955FB" w:rsidRDefault="006955FB" w:rsidP="006955F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تکرارهای تری نوکلئوتیدی و تغییرات آن در بیماری هانتیگتون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6955FB" w:rsidRPr="00F60384" w:rsidTr="00FA3DF1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6955FB" w:rsidRDefault="006955FB" w:rsidP="006955F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تعریف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 xml:space="preserve">genetic anticipation 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را بداند.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6955FB" w:rsidRPr="00F60384" w:rsidTr="00FA3DF1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6955FB" w:rsidRDefault="006955FB" w:rsidP="006955F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الگوی توارث بیماری را بداند</w:t>
                  </w: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6955FB" w:rsidRPr="00F60384" w:rsidRDefault="006955F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367DDB" w:rsidRPr="00DB312A" w:rsidRDefault="00367DDB" w:rsidP="00C709EF">
            <w:pPr>
              <w:tabs>
                <w:tab w:val="left" w:pos="16"/>
                <w:tab w:val="left" w:pos="387"/>
                <w:tab w:val="center" w:pos="7568"/>
              </w:tabs>
              <w:ind w:left="387"/>
              <w:jc w:val="lowKashida"/>
              <w:rPr>
                <w:rFonts w:cs="Times New Roman"/>
                <w:b/>
                <w:bCs/>
                <w:lang w:bidi="fa-IR"/>
              </w:rPr>
            </w:pPr>
            <w:r w:rsidRPr="00656C07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1"/>
        <w:tblOverlap w:val="never"/>
        <w:bidiVisual/>
        <w:tblW w:w="15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7"/>
        <w:gridCol w:w="16"/>
        <w:gridCol w:w="1566"/>
        <w:gridCol w:w="1662"/>
        <w:gridCol w:w="1982"/>
        <w:gridCol w:w="1441"/>
        <w:gridCol w:w="1261"/>
        <w:gridCol w:w="1622"/>
        <w:gridCol w:w="1802"/>
      </w:tblGrid>
      <w:tr w:rsidR="00585904" w:rsidRPr="00F60384" w:rsidTr="006F2FD9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Default="00585904" w:rsidP="00F7425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F7425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شانزد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قدیر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F74257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6A318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توارث میتوکندریایی (شارکوت ماری توث)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Default="006A318F" w:rsidP="006A318F">
            <w:pPr>
              <w:pStyle w:val="ListParagraph"/>
              <w:numPr>
                <w:ilvl w:val="0"/>
                <w:numId w:val="16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تعریف نوروپاتی حسی- حرکتی</w:t>
            </w:r>
          </w:p>
          <w:p w:rsidR="006A318F" w:rsidRPr="006A318F" w:rsidRDefault="006A318F" w:rsidP="006A318F">
            <w:pPr>
              <w:pStyle w:val="ListParagraph"/>
              <w:numPr>
                <w:ilvl w:val="0"/>
                <w:numId w:val="16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/>
                <w:b/>
                <w:bCs/>
                <w:lang w:bidi="fa-IR"/>
              </w:rPr>
              <w:t>HSMN, HNPP, CMT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85904" w:rsidRPr="00F60384" w:rsidTr="006F2FD9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AC53F4" w:rsidRDefault="006A318F" w:rsidP="00EA064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AC53F4">
              <w:rPr>
                <w:rFonts w:cs="B Zar" w:hint="cs"/>
                <w:b/>
                <w:bCs/>
                <w:rtl/>
                <w:lang w:bidi="fa-IR"/>
              </w:rPr>
              <w:t>2-</w:t>
            </w:r>
            <w:r w:rsidR="000A26B2" w:rsidRPr="00AC53F4">
              <w:rPr>
                <w:rFonts w:cs="B Zar" w:hint="cs"/>
                <w:b/>
                <w:bCs/>
                <w:rtl/>
                <w:lang w:bidi="fa-IR"/>
              </w:rPr>
              <w:t xml:space="preserve">معرفی </w:t>
            </w:r>
            <w:r w:rsidRPr="00AC53F4">
              <w:rPr>
                <w:rFonts w:cs="B Zar"/>
                <w:b/>
                <w:bCs/>
                <w:lang w:bidi="fa-IR"/>
              </w:rPr>
              <w:t xml:space="preserve"> HSMN Type I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AC53F4" w:rsidRDefault="000A26B2" w:rsidP="000A26B2">
            <w:pPr>
              <w:pStyle w:val="ListParagraph"/>
              <w:numPr>
                <w:ilvl w:val="0"/>
                <w:numId w:val="16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AC53F4">
              <w:rPr>
                <w:rFonts w:cs="B Zar"/>
                <w:b/>
                <w:bCs/>
                <w:lang w:bidi="fa-IR"/>
              </w:rPr>
              <w:t>HSMN Type II</w:t>
            </w:r>
            <w:r w:rsidRPr="00AC53F4">
              <w:rPr>
                <w:rFonts w:cs="B Zar" w:hint="cs"/>
                <w:b/>
                <w:bCs/>
                <w:rtl/>
                <w:lang w:bidi="fa-IR"/>
              </w:rPr>
              <w:t xml:space="preserve">  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485D06" w:rsidRPr="00F60384" w:rsidTr="006A318F">
        <w:trPr>
          <w:trHeight w:val="2124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485D06" w:rsidRPr="000A26B2" w:rsidRDefault="000A26B2" w:rsidP="000A26B2">
            <w:pPr>
              <w:pStyle w:val="ListParagraph"/>
              <w:numPr>
                <w:ilvl w:val="0"/>
                <w:numId w:val="16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/>
                <w:b/>
                <w:bCs/>
                <w:sz w:val="22"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الگوی توارث انواع </w:t>
            </w:r>
            <w:r>
              <w:rPr>
                <w:rFonts w:cs="B Zar"/>
                <w:b/>
                <w:bCs/>
                <w:sz w:val="22"/>
                <w:lang w:bidi="fa-IR"/>
              </w:rPr>
              <w:t>HSMN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را بداند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0A26B2" w:rsidRPr="00F60384" w:rsidTr="006A318F">
        <w:trPr>
          <w:trHeight w:val="2124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0A26B2" w:rsidRDefault="000A26B2" w:rsidP="000A26B2">
            <w:pPr>
              <w:pStyle w:val="ListParagraph"/>
              <w:numPr>
                <w:ilvl w:val="0"/>
                <w:numId w:val="16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جهش ژن های </w:t>
            </w:r>
            <w:r w:rsidRPr="000A26B2">
              <w:rPr>
                <w:rFonts w:cs="B Zar"/>
                <w:b/>
                <w:bCs/>
                <w:sz w:val="22"/>
                <w:lang w:bidi="fa-IR"/>
              </w:rPr>
              <w:t xml:space="preserve"> PMP22, MPZ, LMNA, GJB1, &amp; EGR2 genes</w:t>
            </w:r>
            <w:r w:rsidRPr="000A26B2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 پاتوزنر بیماری</w:t>
            </w:r>
          </w:p>
        </w:tc>
        <w:tc>
          <w:tcPr>
            <w:tcW w:w="1564" w:type="dxa"/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0A26B2" w:rsidRPr="00F60384" w:rsidRDefault="000A26B2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tbl>
      <w:tblPr>
        <w:bidiVisual/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048"/>
      </w:tblGrid>
      <w:tr w:rsidR="00C709EF" w:rsidRPr="00A56A18" w:rsidTr="000A26B2">
        <w:trPr>
          <w:trHeight w:val="1410"/>
        </w:trPr>
        <w:tc>
          <w:tcPr>
            <w:tcW w:w="15048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C709EF" w:rsidRPr="00656C07" w:rsidRDefault="00C709EF" w:rsidP="00C709EF">
            <w:pPr>
              <w:numPr>
                <w:ilvl w:val="0"/>
                <w:numId w:val="1"/>
              </w:numPr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یاست مسئول دوره در مورد برخورد با غیبت و تاخیر دانشجو در کلاس درس : گزارش به اداره آموزش</w:t>
            </w:r>
          </w:p>
          <w:p w:rsidR="00C709EF" w:rsidRPr="00656C07" w:rsidRDefault="00C709EF" w:rsidP="00C709EF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C709EF" w:rsidRPr="00656C07" w:rsidRDefault="00C709EF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p w:rsidR="00C709EF" w:rsidRPr="00656C07" w:rsidRDefault="00C709EF" w:rsidP="00C709EF">
            <w:pPr>
              <w:numPr>
                <w:ilvl w:val="3"/>
                <w:numId w:val="2"/>
              </w:numPr>
              <w:tabs>
                <w:tab w:val="clear" w:pos="2880"/>
                <w:tab w:val="num" w:pos="638"/>
              </w:tabs>
              <w:ind w:hanging="2602"/>
              <w:jc w:val="lowKashida"/>
              <w:rPr>
                <w:rFonts w:cs="B Zar"/>
                <w:b/>
                <w:bCs/>
                <w:sz w:val="28"/>
                <w:szCs w:val="28"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نحوه ارزشیابی دانشجو و بارم مربوط به هر ارزشیابی : </w:t>
            </w:r>
          </w:p>
          <w:p w:rsidR="00C709EF" w:rsidRPr="00656C07" w:rsidRDefault="00C709EF" w:rsidP="00C709EF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الف ) در طول دوره ( کوئیز ، تکالیف ، امتحان ، میان ترم ...... ) : -----       بارم : -----</w:t>
            </w:r>
          </w:p>
          <w:p w:rsidR="00C709EF" w:rsidRPr="00656C07" w:rsidRDefault="00C709EF" w:rsidP="0010587F">
            <w:pPr>
              <w:jc w:val="lowKashida"/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ب ) پایان دوره : آزمون </w:t>
            </w:r>
            <w:r w:rsidRPr="00656C07">
              <w:rPr>
                <w:rFonts w:cs="B Zar"/>
                <w:b/>
                <w:bCs/>
                <w:sz w:val="28"/>
                <w:szCs w:val="28"/>
                <w:lang w:bidi="fa-IR"/>
              </w:rPr>
              <w:t>MCQ</w:t>
            </w: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                                                       بارم : </w:t>
            </w:r>
            <w:r w:rsidR="0010587F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8 نمره امتحان</w:t>
            </w:r>
            <w:bookmarkStart w:id="0" w:name="_GoBack"/>
            <w:bookmarkEnd w:id="0"/>
            <w:r w:rsidR="00AC53F4">
              <w:rPr>
                <w:rFonts w:cs="B Zar"/>
                <w:b/>
                <w:bCs/>
                <w:sz w:val="28"/>
                <w:szCs w:val="28"/>
                <w:lang w:bidi="fa-IR"/>
              </w:rPr>
              <w:t xml:space="preserve">- </w:t>
            </w:r>
            <w:r w:rsidR="00AC53F4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2 نمره کلاسی</w:t>
            </w:r>
          </w:p>
          <w:p w:rsidR="00C709EF" w:rsidRPr="00656C07" w:rsidRDefault="00C709EF" w:rsidP="00C709EF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  <w:p w:rsidR="00C709EF" w:rsidRPr="00A56A18" w:rsidRDefault="00C709EF" w:rsidP="009F799C">
            <w:pPr>
              <w:rPr>
                <w:rFonts w:cs="B Zar"/>
                <w:b/>
                <w:bCs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نابع اصلی درس</w:t>
            </w:r>
            <w:r w:rsidRPr="00656C07">
              <w:rPr>
                <w:rFonts w:cs="B Zar" w:hint="cs"/>
                <w:b/>
                <w:bCs/>
                <w:rtl/>
                <w:lang w:bidi="fa-IR"/>
              </w:rPr>
              <w:t xml:space="preserve">( رفرانس ):         </w:t>
            </w:r>
            <w:r w:rsidR="000A26B2">
              <w:rPr>
                <w:rFonts w:cs="B Zar" w:hint="cs"/>
                <w:b/>
                <w:bCs/>
                <w:rtl/>
                <w:lang w:bidi="fa-IR"/>
              </w:rPr>
              <w:t>مقالات ریو</w:t>
            </w:r>
            <w:r w:rsidR="0029420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="000A26B2">
              <w:rPr>
                <w:rFonts w:cs="B Zar" w:hint="cs"/>
                <w:b/>
                <w:bCs/>
                <w:rtl/>
                <w:lang w:bidi="fa-IR"/>
              </w:rPr>
              <w:t>و به روز و فصول مرتب از کتاب اصول علوم عصبی کندل ویرایش پنجم</w:t>
            </w:r>
            <w:r w:rsidRPr="00656C07">
              <w:rPr>
                <w:rFonts w:cs="B Zar"/>
                <w:b/>
                <w:bCs/>
                <w:sz w:val="22"/>
              </w:rPr>
              <w:t xml:space="preserve"> </w:t>
            </w:r>
          </w:p>
        </w:tc>
      </w:tr>
    </w:tbl>
    <w:p w:rsidR="00162A15" w:rsidRPr="00A56A18" w:rsidRDefault="00162A15" w:rsidP="003A790B">
      <w:pPr>
        <w:rPr>
          <w:rFonts w:cs="B Zar"/>
          <w:b/>
          <w:bCs/>
          <w:lang w:bidi="fa-IR"/>
        </w:rPr>
      </w:pPr>
    </w:p>
    <w:sectPr w:rsidR="00162A15" w:rsidRPr="00A56A18" w:rsidSect="000B5D37">
      <w:footerReference w:type="even" r:id="rId9"/>
      <w:footerReference w:type="default" r:id="rId10"/>
      <w:pgSz w:w="16838" w:h="11906" w:orient="landscape"/>
      <w:pgMar w:top="851" w:right="851" w:bottom="851" w:left="851" w:header="709" w:footer="709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1384" w:rsidRDefault="00F91384" w:rsidP="0029369A">
      <w:r>
        <w:separator/>
      </w:r>
    </w:p>
  </w:endnote>
  <w:endnote w:type="continuationSeparator" w:id="0">
    <w:p w:rsidR="00F91384" w:rsidRDefault="00F91384" w:rsidP="00293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318F" w:rsidRDefault="006A318F" w:rsidP="000B5D3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6A318F" w:rsidRDefault="006A318F" w:rsidP="000B5D3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318F" w:rsidRDefault="006A318F" w:rsidP="000B5D3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F91384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:rsidR="006A318F" w:rsidRDefault="006A318F" w:rsidP="0085392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1384" w:rsidRDefault="00F91384" w:rsidP="0029369A">
      <w:r>
        <w:separator/>
      </w:r>
    </w:p>
  </w:footnote>
  <w:footnote w:type="continuationSeparator" w:id="0">
    <w:p w:rsidR="00F91384" w:rsidRDefault="00F91384" w:rsidP="00293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A4C3A"/>
    <w:multiLevelType w:val="hybridMultilevel"/>
    <w:tmpl w:val="55C036F2"/>
    <w:lvl w:ilvl="0" w:tplc="A6824F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F2913"/>
    <w:multiLevelType w:val="hybridMultilevel"/>
    <w:tmpl w:val="72AC9A20"/>
    <w:lvl w:ilvl="0" w:tplc="4AC602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91562"/>
    <w:multiLevelType w:val="hybridMultilevel"/>
    <w:tmpl w:val="ACF497DE"/>
    <w:lvl w:ilvl="0" w:tplc="D0222506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EC05F4"/>
    <w:multiLevelType w:val="hybridMultilevel"/>
    <w:tmpl w:val="1278C7FC"/>
    <w:lvl w:ilvl="0" w:tplc="F80EBF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54A5E"/>
    <w:multiLevelType w:val="hybridMultilevel"/>
    <w:tmpl w:val="0264F64C"/>
    <w:lvl w:ilvl="0" w:tplc="F81602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93CC8"/>
    <w:multiLevelType w:val="hybridMultilevel"/>
    <w:tmpl w:val="1FA2ED7C"/>
    <w:lvl w:ilvl="0" w:tplc="EA8CAF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6017C"/>
    <w:multiLevelType w:val="hybridMultilevel"/>
    <w:tmpl w:val="522487D0"/>
    <w:lvl w:ilvl="0" w:tplc="3FE477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02CE3"/>
    <w:multiLevelType w:val="hybridMultilevel"/>
    <w:tmpl w:val="2DEADF52"/>
    <w:lvl w:ilvl="0" w:tplc="D26060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FA46EF"/>
    <w:multiLevelType w:val="hybridMultilevel"/>
    <w:tmpl w:val="C0DE99E2"/>
    <w:lvl w:ilvl="0" w:tplc="E04681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55C5A"/>
    <w:multiLevelType w:val="hybridMultilevel"/>
    <w:tmpl w:val="47A4BFF4"/>
    <w:lvl w:ilvl="0" w:tplc="3BFECE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C73999"/>
    <w:multiLevelType w:val="hybridMultilevel"/>
    <w:tmpl w:val="20B2C0DE"/>
    <w:lvl w:ilvl="0" w:tplc="9D184E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D628F7"/>
    <w:multiLevelType w:val="hybridMultilevel"/>
    <w:tmpl w:val="87D80DCA"/>
    <w:lvl w:ilvl="0" w:tplc="E93EA7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14836"/>
    <w:multiLevelType w:val="hybridMultilevel"/>
    <w:tmpl w:val="09FECD68"/>
    <w:lvl w:ilvl="0" w:tplc="CEDEC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3"/>
  </w:num>
  <w:num w:numId="4">
    <w:abstractNumId w:val="2"/>
  </w:num>
  <w:num w:numId="5">
    <w:abstractNumId w:val="11"/>
  </w:num>
  <w:num w:numId="6">
    <w:abstractNumId w:val="10"/>
  </w:num>
  <w:num w:numId="7">
    <w:abstractNumId w:val="5"/>
  </w:num>
  <w:num w:numId="8">
    <w:abstractNumId w:val="14"/>
  </w:num>
  <w:num w:numId="9">
    <w:abstractNumId w:val="3"/>
  </w:num>
  <w:num w:numId="10">
    <w:abstractNumId w:val="4"/>
  </w:num>
  <w:num w:numId="11">
    <w:abstractNumId w:val="7"/>
  </w:num>
  <w:num w:numId="12">
    <w:abstractNumId w:val="1"/>
  </w:num>
  <w:num w:numId="13">
    <w:abstractNumId w:val="12"/>
  </w:num>
  <w:num w:numId="14">
    <w:abstractNumId w:val="8"/>
  </w:num>
  <w:num w:numId="15">
    <w:abstractNumId w:val="6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sTQwMzW2NDcyMDFS0lEKTi0uzszPAykwqwUAfxyNjiwAAAA="/>
  </w:docVars>
  <w:rsids>
    <w:rsidRoot w:val="003A790B"/>
    <w:rsid w:val="0002080B"/>
    <w:rsid w:val="00020C4F"/>
    <w:rsid w:val="00035C62"/>
    <w:rsid w:val="000673E3"/>
    <w:rsid w:val="000722F5"/>
    <w:rsid w:val="00077C9B"/>
    <w:rsid w:val="0008001E"/>
    <w:rsid w:val="000938C8"/>
    <w:rsid w:val="000A26B2"/>
    <w:rsid w:val="000A33E8"/>
    <w:rsid w:val="000B2E53"/>
    <w:rsid w:val="000B5D37"/>
    <w:rsid w:val="000C3B41"/>
    <w:rsid w:val="000E47A9"/>
    <w:rsid w:val="0010587F"/>
    <w:rsid w:val="001175DE"/>
    <w:rsid w:val="00143C81"/>
    <w:rsid w:val="00162A15"/>
    <w:rsid w:val="001D19AB"/>
    <w:rsid w:val="00220000"/>
    <w:rsid w:val="0029369A"/>
    <w:rsid w:val="0029420A"/>
    <w:rsid w:val="002B5CBA"/>
    <w:rsid w:val="002C1B62"/>
    <w:rsid w:val="00300F18"/>
    <w:rsid w:val="00355AD8"/>
    <w:rsid w:val="00361008"/>
    <w:rsid w:val="00367DDB"/>
    <w:rsid w:val="00371736"/>
    <w:rsid w:val="00373D99"/>
    <w:rsid w:val="003A790B"/>
    <w:rsid w:val="003F489B"/>
    <w:rsid w:val="004027A7"/>
    <w:rsid w:val="00437471"/>
    <w:rsid w:val="004528ED"/>
    <w:rsid w:val="00485D06"/>
    <w:rsid w:val="004D7D2F"/>
    <w:rsid w:val="00506F50"/>
    <w:rsid w:val="00515FE8"/>
    <w:rsid w:val="005459CF"/>
    <w:rsid w:val="00564D36"/>
    <w:rsid w:val="00566D6A"/>
    <w:rsid w:val="00571D17"/>
    <w:rsid w:val="00585904"/>
    <w:rsid w:val="005E2FC5"/>
    <w:rsid w:val="005F75E9"/>
    <w:rsid w:val="005F7B81"/>
    <w:rsid w:val="00665681"/>
    <w:rsid w:val="006955FB"/>
    <w:rsid w:val="006973CB"/>
    <w:rsid w:val="006A318F"/>
    <w:rsid w:val="006A7C75"/>
    <w:rsid w:val="006D1096"/>
    <w:rsid w:val="006E4292"/>
    <w:rsid w:val="006F2FD9"/>
    <w:rsid w:val="006F537A"/>
    <w:rsid w:val="00713CCC"/>
    <w:rsid w:val="00714331"/>
    <w:rsid w:val="0071594B"/>
    <w:rsid w:val="007257C1"/>
    <w:rsid w:val="007276F2"/>
    <w:rsid w:val="00734F87"/>
    <w:rsid w:val="007B1678"/>
    <w:rsid w:val="007D29CF"/>
    <w:rsid w:val="007D2FA9"/>
    <w:rsid w:val="007E35B9"/>
    <w:rsid w:val="007E59FC"/>
    <w:rsid w:val="00813FF2"/>
    <w:rsid w:val="00820E8F"/>
    <w:rsid w:val="008237C3"/>
    <w:rsid w:val="00824B1E"/>
    <w:rsid w:val="00853921"/>
    <w:rsid w:val="00856DA6"/>
    <w:rsid w:val="0086037C"/>
    <w:rsid w:val="008635BF"/>
    <w:rsid w:val="0088122A"/>
    <w:rsid w:val="00892380"/>
    <w:rsid w:val="008B0CFA"/>
    <w:rsid w:val="008C62B9"/>
    <w:rsid w:val="009435E3"/>
    <w:rsid w:val="009813E6"/>
    <w:rsid w:val="0098488E"/>
    <w:rsid w:val="00986770"/>
    <w:rsid w:val="009A0932"/>
    <w:rsid w:val="009B321B"/>
    <w:rsid w:val="009E49F0"/>
    <w:rsid w:val="009F799C"/>
    <w:rsid w:val="00A0240F"/>
    <w:rsid w:val="00A56A18"/>
    <w:rsid w:val="00A62822"/>
    <w:rsid w:val="00A722A2"/>
    <w:rsid w:val="00AC14AB"/>
    <w:rsid w:val="00AC53F4"/>
    <w:rsid w:val="00AE1DA3"/>
    <w:rsid w:val="00AF6A22"/>
    <w:rsid w:val="00B24F83"/>
    <w:rsid w:val="00B71AC3"/>
    <w:rsid w:val="00BD5F7B"/>
    <w:rsid w:val="00C709EF"/>
    <w:rsid w:val="00CA517F"/>
    <w:rsid w:val="00CC0F14"/>
    <w:rsid w:val="00CC1679"/>
    <w:rsid w:val="00CD2AEA"/>
    <w:rsid w:val="00CD57DC"/>
    <w:rsid w:val="00D04B27"/>
    <w:rsid w:val="00D23310"/>
    <w:rsid w:val="00D26D0B"/>
    <w:rsid w:val="00D51507"/>
    <w:rsid w:val="00D527FF"/>
    <w:rsid w:val="00D96929"/>
    <w:rsid w:val="00DB3084"/>
    <w:rsid w:val="00DB312A"/>
    <w:rsid w:val="00DB64B4"/>
    <w:rsid w:val="00E538D2"/>
    <w:rsid w:val="00E6676B"/>
    <w:rsid w:val="00E777D4"/>
    <w:rsid w:val="00E96750"/>
    <w:rsid w:val="00EA064B"/>
    <w:rsid w:val="00F304AE"/>
    <w:rsid w:val="00F4272C"/>
    <w:rsid w:val="00F45638"/>
    <w:rsid w:val="00F74257"/>
    <w:rsid w:val="00F83F57"/>
    <w:rsid w:val="00F91384"/>
    <w:rsid w:val="00FA3DF1"/>
    <w:rsid w:val="00FB1EA4"/>
    <w:rsid w:val="00FB3182"/>
    <w:rsid w:val="00FE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F7247C-B454-4AC1-A39B-369DCBD8A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90B"/>
    <w:pPr>
      <w:bidi/>
      <w:spacing w:after="0" w:line="240" w:lineRule="auto"/>
    </w:pPr>
    <w:rPr>
      <w:rFonts w:ascii="Arial" w:eastAsia="Times New Roman" w:hAnsi="Arial" w:cs="Arial"/>
      <w:sz w:val="20"/>
    </w:rPr>
  </w:style>
  <w:style w:type="paragraph" w:styleId="Heading3">
    <w:name w:val="heading 3"/>
    <w:basedOn w:val="Normal"/>
    <w:link w:val="Heading3Char"/>
    <w:uiPriority w:val="9"/>
    <w:qFormat/>
    <w:rsid w:val="008635BF"/>
    <w:pPr>
      <w:bidi w:val="0"/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3A790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3A790B"/>
    <w:rPr>
      <w:rFonts w:ascii="Arial" w:eastAsia="Times New Roman" w:hAnsi="Arial" w:cs="Arial"/>
      <w:sz w:val="20"/>
    </w:rPr>
  </w:style>
  <w:style w:type="character" w:styleId="PageNumber">
    <w:name w:val="page number"/>
    <w:basedOn w:val="DefaultParagraphFont"/>
    <w:rsid w:val="003A790B"/>
  </w:style>
  <w:style w:type="paragraph" w:styleId="Header">
    <w:name w:val="header"/>
    <w:basedOn w:val="Normal"/>
    <w:link w:val="HeaderChar"/>
    <w:uiPriority w:val="99"/>
    <w:semiHidden/>
    <w:unhideWhenUsed/>
    <w:rsid w:val="002936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369A"/>
    <w:rPr>
      <w:rFonts w:ascii="Arial" w:eastAsia="Times New Roman" w:hAnsi="Arial" w:cs="Arial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635B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635BF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C14A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C14AB"/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C14A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24B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62822"/>
    <w:pPr>
      <w:bidi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3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24A68C-FDBA-436E-8242-523EF6760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081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7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vaav</cp:lastModifiedBy>
  <cp:revision>27</cp:revision>
  <dcterms:created xsi:type="dcterms:W3CDTF">2020-01-22T12:16:00Z</dcterms:created>
  <dcterms:modified xsi:type="dcterms:W3CDTF">2020-01-25T05:26:00Z</dcterms:modified>
</cp:coreProperties>
</file>